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31FAD" w14:textId="77777777" w:rsidR="00F8404A" w:rsidRPr="002E1A6E" w:rsidRDefault="00F8404A" w:rsidP="00F8404A">
      <w:pPr>
        <w:jc w:val="center"/>
        <w:rPr>
          <w:b/>
          <w:lang w:val="en-GB"/>
        </w:rPr>
      </w:pPr>
      <w:r w:rsidRPr="002E1A6E">
        <w:rPr>
          <w:b/>
          <w:lang w:val="en-GB"/>
        </w:rPr>
        <w:t>COVER PAGE</w:t>
      </w:r>
    </w:p>
    <w:p w14:paraId="73A323E9" w14:textId="77777777" w:rsidR="00F8404A" w:rsidRPr="002E1A6E" w:rsidRDefault="00F8404A" w:rsidP="00F8404A">
      <w:pPr>
        <w:jc w:val="center"/>
        <w:rPr>
          <w:b/>
          <w:sz w:val="36"/>
          <w:szCs w:val="36"/>
          <w:lang w:val="en-GB"/>
        </w:rPr>
      </w:pPr>
      <w:r w:rsidRPr="002E1A6E">
        <w:rPr>
          <w:b/>
          <w:sz w:val="36"/>
          <w:szCs w:val="36"/>
          <w:lang w:val="en-GB"/>
        </w:rPr>
        <w:t>TTTC’s E. J. McCluskey Best Doctoral Thesis Award Contest</w:t>
      </w:r>
    </w:p>
    <w:p w14:paraId="54A58958" w14:textId="77777777" w:rsidR="00F8404A" w:rsidRPr="002E1A6E" w:rsidRDefault="00F8404A" w:rsidP="00F8404A">
      <w:pPr>
        <w:jc w:val="center"/>
        <w:rPr>
          <w:color w:val="141412"/>
          <w:lang w:val="en-GB"/>
        </w:rPr>
      </w:pPr>
    </w:p>
    <w:p w14:paraId="6D92DDCA" w14:textId="416C8B53" w:rsidR="00F8404A" w:rsidRPr="002E1A6E" w:rsidRDefault="00F8404A" w:rsidP="00F8404A">
      <w:pPr>
        <w:jc w:val="center"/>
        <w:rPr>
          <w:b/>
          <w:sz w:val="36"/>
          <w:szCs w:val="36"/>
          <w:lang w:val="en-GB"/>
        </w:rPr>
      </w:pPr>
      <w:r>
        <w:rPr>
          <w:b/>
          <w:sz w:val="36"/>
          <w:szCs w:val="36"/>
          <w:lang w:val="en-GB"/>
        </w:rPr>
        <w:t>ETS’2</w:t>
      </w:r>
      <w:r w:rsidR="00CA3E38">
        <w:rPr>
          <w:b/>
          <w:sz w:val="36"/>
          <w:szCs w:val="36"/>
          <w:lang w:val="en-GB"/>
        </w:rPr>
        <w:t>4</w:t>
      </w:r>
      <w:r>
        <w:rPr>
          <w:b/>
          <w:sz w:val="36"/>
          <w:szCs w:val="36"/>
          <w:lang w:val="en-GB"/>
        </w:rPr>
        <w:t xml:space="preserve"> </w:t>
      </w:r>
      <w:proofErr w:type="spellStart"/>
      <w:r>
        <w:rPr>
          <w:b/>
          <w:sz w:val="36"/>
          <w:szCs w:val="36"/>
          <w:lang w:val="en-GB"/>
        </w:rPr>
        <w:t>S</w:t>
      </w:r>
      <w:r w:rsidRPr="002E1A6E">
        <w:rPr>
          <w:b/>
          <w:sz w:val="36"/>
          <w:szCs w:val="36"/>
          <w:lang w:val="en-GB"/>
        </w:rPr>
        <w:t>emifinal</w:t>
      </w:r>
      <w:proofErr w:type="spellEnd"/>
    </w:p>
    <w:p w14:paraId="36539302" w14:textId="77777777" w:rsidR="00F8404A" w:rsidRPr="002E1A6E" w:rsidRDefault="00F8404A" w:rsidP="00F8404A">
      <w:pPr>
        <w:jc w:val="center"/>
        <w:rPr>
          <w:b/>
          <w:sz w:val="36"/>
          <w:szCs w:val="36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F8404A" w:rsidRPr="00891B6B" w14:paraId="71FD60C2" w14:textId="77777777" w:rsidTr="00291B0E">
        <w:tc>
          <w:tcPr>
            <w:tcW w:w="9212" w:type="dxa"/>
          </w:tcPr>
          <w:p w14:paraId="3F3B7AAF" w14:textId="77777777" w:rsidR="00F8404A" w:rsidRDefault="00F8404A" w:rsidP="004A1FBC">
            <w:pPr>
              <w:jc w:val="both"/>
              <w:rPr>
                <w:i/>
                <w:lang w:val="en-GB"/>
              </w:rPr>
            </w:pPr>
            <w:r w:rsidRPr="002E1A6E">
              <w:rPr>
                <w:i/>
                <w:lang w:val="en-GB"/>
              </w:rPr>
              <w:t>Please follow the structure of this template when preparing your submission. It has been designed to ensure that the important aspects of your work are presented in a way that will enable the experts to make an effective assessment against the evaluation criteria.</w:t>
            </w:r>
          </w:p>
          <w:p w14:paraId="67DE65F0" w14:textId="77777777" w:rsidR="00F8404A" w:rsidRDefault="00F8404A" w:rsidP="00291B0E">
            <w:pPr>
              <w:rPr>
                <w:i/>
                <w:lang w:val="en-GB"/>
              </w:rPr>
            </w:pPr>
          </w:p>
          <w:p w14:paraId="59F98446" w14:textId="5C3794AA" w:rsidR="00F8404A" w:rsidRDefault="00F8404A" w:rsidP="00291B0E">
            <w:pPr>
              <w:rPr>
                <w:b/>
                <w:i/>
                <w:lang w:val="en-GB"/>
              </w:rPr>
            </w:pPr>
            <w:r w:rsidRPr="008364F5">
              <w:rPr>
                <w:b/>
                <w:i/>
                <w:lang w:val="en-GB"/>
              </w:rPr>
              <w:t>Page limits</w:t>
            </w:r>
            <w:r w:rsidR="004A1FBC">
              <w:rPr>
                <w:b/>
                <w:i/>
                <w:lang w:val="en-GB"/>
              </w:rPr>
              <w:t>:</w:t>
            </w:r>
          </w:p>
          <w:p w14:paraId="54545456" w14:textId="77777777" w:rsidR="00F8404A" w:rsidRPr="00962BB6" w:rsidRDefault="00F8404A" w:rsidP="00F8404A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i/>
                <w:lang w:val="en-GB"/>
              </w:rPr>
            </w:pPr>
            <w:r w:rsidRPr="00962BB6">
              <w:rPr>
                <w:i/>
                <w:lang w:val="en-GB"/>
              </w:rPr>
              <w:t>1 cover page with the details of the candidates; use the table below.</w:t>
            </w:r>
          </w:p>
          <w:p w14:paraId="42343817" w14:textId="77777777" w:rsidR="00F8404A" w:rsidRPr="00962BB6" w:rsidRDefault="00F8404A" w:rsidP="00F8404A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i/>
                <w:lang w:val="en-GB"/>
              </w:rPr>
            </w:pPr>
            <w:r w:rsidRPr="00962BB6">
              <w:rPr>
                <w:i/>
                <w:lang w:val="en-GB"/>
              </w:rPr>
              <w:t>Maximum 1 page for section 1 (Motivation &amp; problems addressed in the PhD work)</w:t>
            </w:r>
          </w:p>
          <w:p w14:paraId="6858A3D1" w14:textId="77777777" w:rsidR="00F8404A" w:rsidRPr="00962BB6" w:rsidRDefault="00F8404A" w:rsidP="00F8404A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i/>
                <w:lang w:val="en-GB"/>
              </w:rPr>
            </w:pPr>
            <w:r w:rsidRPr="00962BB6">
              <w:rPr>
                <w:i/>
                <w:lang w:val="en-GB"/>
              </w:rPr>
              <w:t>Maximum 7 pages for section 2 (Scientific and Technological Excellence of the work)</w:t>
            </w:r>
          </w:p>
          <w:p w14:paraId="2B91847C" w14:textId="77777777" w:rsidR="00F8404A" w:rsidRPr="00962BB6" w:rsidRDefault="00F8404A" w:rsidP="00F8404A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i/>
                <w:lang w:val="en-GB"/>
              </w:rPr>
            </w:pPr>
            <w:r w:rsidRPr="00962BB6">
              <w:rPr>
                <w:i/>
                <w:lang w:val="en-GB"/>
              </w:rPr>
              <w:t>Maximum 1 page for section 3</w:t>
            </w:r>
            <w:r>
              <w:rPr>
                <w:i/>
                <w:lang w:val="en-GB"/>
              </w:rPr>
              <w:t xml:space="preserve"> </w:t>
            </w:r>
            <w:r w:rsidRPr="00962BB6">
              <w:rPr>
                <w:i/>
                <w:lang w:val="en-GB"/>
              </w:rPr>
              <w:t>(</w:t>
            </w:r>
            <w:r>
              <w:rPr>
                <w:i/>
                <w:lang w:val="en-GB"/>
              </w:rPr>
              <w:t>I</w:t>
            </w:r>
            <w:r w:rsidRPr="00962BB6">
              <w:rPr>
                <w:i/>
                <w:lang w:val="en-GB"/>
              </w:rPr>
              <w:t>mpact)</w:t>
            </w:r>
          </w:p>
          <w:p w14:paraId="089450AF" w14:textId="77777777" w:rsidR="00F8404A" w:rsidRPr="00962BB6" w:rsidRDefault="00F8404A" w:rsidP="00F8404A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i/>
                <w:lang w:val="en-GB"/>
              </w:rPr>
            </w:pPr>
            <w:r w:rsidRPr="00962BB6">
              <w:rPr>
                <w:i/>
                <w:lang w:val="en-GB"/>
              </w:rPr>
              <w:t>Maximum 1 page for section 4</w:t>
            </w:r>
            <w:r>
              <w:rPr>
                <w:i/>
                <w:lang w:val="en-GB"/>
              </w:rPr>
              <w:t xml:space="preserve"> </w:t>
            </w:r>
            <w:r w:rsidRPr="00962BB6">
              <w:rPr>
                <w:i/>
                <w:lang w:val="en-GB"/>
              </w:rPr>
              <w:t>(List of scientific output)</w:t>
            </w:r>
          </w:p>
          <w:p w14:paraId="3CE7EF90" w14:textId="77777777" w:rsidR="00F8404A" w:rsidRPr="008364F5" w:rsidRDefault="00F8404A" w:rsidP="00291B0E">
            <w:pPr>
              <w:pStyle w:val="Paragraphedeliste"/>
              <w:rPr>
                <w:b/>
                <w:i/>
                <w:lang w:val="en-GB"/>
              </w:rPr>
            </w:pPr>
          </w:p>
          <w:p w14:paraId="1E6F2A96" w14:textId="39E9DFB2" w:rsidR="004A1FBC" w:rsidRDefault="004A1FBC" w:rsidP="00291B0E">
            <w:pPr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Template</w:t>
            </w:r>
            <w:r w:rsidR="00F8404A" w:rsidRPr="008364F5">
              <w:rPr>
                <w:b/>
                <w:i/>
                <w:lang w:val="en-GB"/>
              </w:rPr>
              <w:t>:</w:t>
            </w:r>
          </w:p>
          <w:p w14:paraId="28DE44AD" w14:textId="3058C4A0" w:rsidR="00F8404A" w:rsidRPr="004A1FBC" w:rsidRDefault="004A1FBC" w:rsidP="004A1FBC">
            <w:pPr>
              <w:jc w:val="both"/>
              <w:rPr>
                <w:i/>
                <w:lang w:val="en-GB"/>
              </w:rPr>
            </w:pPr>
            <w:r w:rsidRPr="004A1FBC">
              <w:rPr>
                <w:i/>
                <w:lang w:val="en-GB"/>
              </w:rPr>
              <w:t>The paper must follow the IEEE conference paper style with a minimum font size of 10pt including tables</w:t>
            </w:r>
            <w:r w:rsidR="00F8404A" w:rsidRPr="008364F5">
              <w:rPr>
                <w:i/>
                <w:lang w:val="en-GB"/>
              </w:rPr>
              <w:t>.</w:t>
            </w:r>
          </w:p>
        </w:tc>
      </w:tr>
    </w:tbl>
    <w:p w14:paraId="2075F05C" w14:textId="77777777" w:rsidR="00F8404A" w:rsidRDefault="00F8404A" w:rsidP="00F8404A">
      <w:pPr>
        <w:jc w:val="center"/>
        <w:rPr>
          <w:b/>
          <w:sz w:val="36"/>
          <w:szCs w:val="36"/>
          <w:lang w:val="en-GB"/>
        </w:rPr>
      </w:pPr>
    </w:p>
    <w:p w14:paraId="01E5BAE2" w14:textId="77777777" w:rsidR="00F8404A" w:rsidRPr="002E1A6E" w:rsidRDefault="00F8404A" w:rsidP="00F8404A">
      <w:pPr>
        <w:jc w:val="center"/>
        <w:rPr>
          <w:b/>
          <w:sz w:val="36"/>
          <w:szCs w:val="36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521"/>
        <w:gridCol w:w="6410"/>
      </w:tblGrid>
      <w:tr w:rsidR="00F8404A" w:rsidRPr="002E1A6E" w14:paraId="64A764FE" w14:textId="77777777" w:rsidTr="00291B0E">
        <w:tc>
          <w:tcPr>
            <w:tcW w:w="2521" w:type="dxa"/>
          </w:tcPr>
          <w:p w14:paraId="653F32B6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 w:rsidRPr="0050687C">
              <w:rPr>
                <w:sz w:val="28"/>
                <w:szCs w:val="36"/>
                <w:lang w:val="en-GB"/>
              </w:rPr>
              <w:t>First name</w:t>
            </w:r>
          </w:p>
        </w:tc>
        <w:tc>
          <w:tcPr>
            <w:tcW w:w="6410" w:type="dxa"/>
          </w:tcPr>
          <w:p w14:paraId="44895C51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  <w:tr w:rsidR="00F8404A" w:rsidRPr="002E1A6E" w14:paraId="4EBD8E5F" w14:textId="77777777" w:rsidTr="00291B0E">
        <w:tc>
          <w:tcPr>
            <w:tcW w:w="2521" w:type="dxa"/>
          </w:tcPr>
          <w:p w14:paraId="04DA4EC0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 w:rsidRPr="0050687C">
              <w:rPr>
                <w:sz w:val="28"/>
                <w:szCs w:val="36"/>
                <w:lang w:val="en-GB"/>
              </w:rPr>
              <w:t>Last name</w:t>
            </w:r>
          </w:p>
        </w:tc>
        <w:tc>
          <w:tcPr>
            <w:tcW w:w="6410" w:type="dxa"/>
          </w:tcPr>
          <w:p w14:paraId="460BD37F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  <w:tr w:rsidR="00F8404A" w:rsidRPr="002E1A6E" w14:paraId="7E68C714" w14:textId="77777777" w:rsidTr="00291B0E">
        <w:tc>
          <w:tcPr>
            <w:tcW w:w="2521" w:type="dxa"/>
          </w:tcPr>
          <w:p w14:paraId="590BA72E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 w:rsidRPr="0050687C">
              <w:rPr>
                <w:sz w:val="28"/>
                <w:szCs w:val="36"/>
                <w:lang w:val="en-GB"/>
              </w:rPr>
              <w:t>Affiliation</w:t>
            </w:r>
          </w:p>
        </w:tc>
        <w:tc>
          <w:tcPr>
            <w:tcW w:w="6410" w:type="dxa"/>
          </w:tcPr>
          <w:p w14:paraId="2F19734B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  <w:tr w:rsidR="00F8404A" w:rsidRPr="002E1A6E" w14:paraId="5B5B73A6" w14:textId="77777777" w:rsidTr="00291B0E">
        <w:tc>
          <w:tcPr>
            <w:tcW w:w="2521" w:type="dxa"/>
          </w:tcPr>
          <w:p w14:paraId="14AA4B5F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>
              <w:rPr>
                <w:sz w:val="28"/>
                <w:szCs w:val="36"/>
                <w:lang w:val="en-GB"/>
              </w:rPr>
              <w:t>E-mail</w:t>
            </w:r>
          </w:p>
        </w:tc>
        <w:tc>
          <w:tcPr>
            <w:tcW w:w="6410" w:type="dxa"/>
          </w:tcPr>
          <w:p w14:paraId="641A2DC9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  <w:tr w:rsidR="00F8404A" w:rsidRPr="002E1A6E" w14:paraId="0EAF0059" w14:textId="77777777" w:rsidTr="00291B0E">
        <w:tc>
          <w:tcPr>
            <w:tcW w:w="2521" w:type="dxa"/>
          </w:tcPr>
          <w:p w14:paraId="5E709C44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>
              <w:rPr>
                <w:sz w:val="28"/>
                <w:szCs w:val="36"/>
                <w:lang w:val="en-GB"/>
              </w:rPr>
              <w:t>Phone number</w:t>
            </w:r>
          </w:p>
        </w:tc>
        <w:tc>
          <w:tcPr>
            <w:tcW w:w="6410" w:type="dxa"/>
          </w:tcPr>
          <w:p w14:paraId="2127CB4D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  <w:tr w:rsidR="00F8404A" w:rsidRPr="002E1A6E" w14:paraId="771B4C63" w14:textId="77777777" w:rsidTr="00291B0E">
        <w:tc>
          <w:tcPr>
            <w:tcW w:w="2521" w:type="dxa"/>
          </w:tcPr>
          <w:p w14:paraId="6AAD12B9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 w:rsidRPr="0050687C">
              <w:rPr>
                <w:sz w:val="28"/>
                <w:szCs w:val="36"/>
                <w:lang w:val="en-GB"/>
              </w:rPr>
              <w:t>Title PhD thesis</w:t>
            </w:r>
          </w:p>
        </w:tc>
        <w:tc>
          <w:tcPr>
            <w:tcW w:w="6410" w:type="dxa"/>
          </w:tcPr>
          <w:p w14:paraId="0CB42C7C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  <w:tr w:rsidR="00F8404A" w:rsidRPr="002E1A6E" w14:paraId="14000775" w14:textId="77777777" w:rsidTr="00291B0E">
        <w:tc>
          <w:tcPr>
            <w:tcW w:w="2521" w:type="dxa"/>
          </w:tcPr>
          <w:p w14:paraId="6D4E6CC5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 w:rsidRPr="0050687C">
              <w:rPr>
                <w:sz w:val="28"/>
                <w:szCs w:val="36"/>
                <w:lang w:val="en-GB"/>
              </w:rPr>
              <w:t>Start PhD date</w:t>
            </w:r>
          </w:p>
        </w:tc>
        <w:tc>
          <w:tcPr>
            <w:tcW w:w="6410" w:type="dxa"/>
          </w:tcPr>
          <w:p w14:paraId="74AFB6AD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  <w:tr w:rsidR="00F8404A" w:rsidRPr="002E1A6E" w14:paraId="4A7DFB03" w14:textId="77777777" w:rsidTr="00291B0E">
        <w:tc>
          <w:tcPr>
            <w:tcW w:w="2521" w:type="dxa"/>
          </w:tcPr>
          <w:p w14:paraId="602AC9AD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 w:rsidRPr="0050687C">
              <w:rPr>
                <w:sz w:val="28"/>
                <w:szCs w:val="36"/>
                <w:lang w:val="en-GB"/>
              </w:rPr>
              <w:t xml:space="preserve">End PhD date </w:t>
            </w:r>
          </w:p>
        </w:tc>
        <w:tc>
          <w:tcPr>
            <w:tcW w:w="6410" w:type="dxa"/>
          </w:tcPr>
          <w:p w14:paraId="6487D833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  <w:tr w:rsidR="00F8404A" w:rsidRPr="002E1A6E" w14:paraId="7711E801" w14:textId="77777777" w:rsidTr="00291B0E">
        <w:tc>
          <w:tcPr>
            <w:tcW w:w="2521" w:type="dxa"/>
          </w:tcPr>
          <w:p w14:paraId="5E137DCD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 w:rsidRPr="0050687C">
              <w:rPr>
                <w:sz w:val="28"/>
                <w:szCs w:val="36"/>
                <w:lang w:val="en-GB"/>
              </w:rPr>
              <w:t>Type PhD topic*</w:t>
            </w:r>
          </w:p>
        </w:tc>
        <w:tc>
          <w:tcPr>
            <w:tcW w:w="6410" w:type="dxa"/>
          </w:tcPr>
          <w:p w14:paraId="2CCE07E7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  <w:tr w:rsidR="00F8404A" w:rsidRPr="002E1A6E" w14:paraId="002BE0E0" w14:textId="77777777" w:rsidTr="00291B0E">
        <w:tc>
          <w:tcPr>
            <w:tcW w:w="2521" w:type="dxa"/>
          </w:tcPr>
          <w:p w14:paraId="04FE6C52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  <w:r w:rsidRPr="0050687C">
              <w:rPr>
                <w:sz w:val="28"/>
                <w:szCs w:val="36"/>
                <w:lang w:val="en-GB"/>
              </w:rPr>
              <w:t>Collaborators**</w:t>
            </w:r>
          </w:p>
        </w:tc>
        <w:tc>
          <w:tcPr>
            <w:tcW w:w="6410" w:type="dxa"/>
          </w:tcPr>
          <w:p w14:paraId="2F8E464E" w14:textId="77777777" w:rsidR="00F8404A" w:rsidRPr="0050687C" w:rsidRDefault="00F8404A" w:rsidP="00291B0E">
            <w:pPr>
              <w:rPr>
                <w:sz w:val="28"/>
                <w:szCs w:val="36"/>
                <w:lang w:val="en-GB"/>
              </w:rPr>
            </w:pPr>
          </w:p>
        </w:tc>
      </w:tr>
    </w:tbl>
    <w:p w14:paraId="2E5EB03E" w14:textId="77777777" w:rsidR="00F8404A" w:rsidRDefault="00F8404A" w:rsidP="00F8404A">
      <w:pPr>
        <w:pStyle w:val="Sansinterligne"/>
        <w:rPr>
          <w:lang w:val="en-GB"/>
        </w:rPr>
      </w:pPr>
    </w:p>
    <w:p w14:paraId="019BFD37" w14:textId="77777777" w:rsidR="00F8404A" w:rsidRDefault="00F8404A" w:rsidP="00F8404A">
      <w:pPr>
        <w:pStyle w:val="Sansinterligne"/>
        <w:rPr>
          <w:sz w:val="24"/>
          <w:lang w:val="en-GB"/>
        </w:rPr>
      </w:pPr>
      <w:r>
        <w:rPr>
          <w:sz w:val="24"/>
          <w:lang w:val="en-GB"/>
        </w:rPr>
        <w:t>*E</w:t>
      </w:r>
      <w:r w:rsidRPr="0056405F">
        <w:rPr>
          <w:sz w:val="24"/>
          <w:lang w:val="en-GB"/>
        </w:rPr>
        <w:t>.g., Applied research</w:t>
      </w:r>
      <w:r>
        <w:rPr>
          <w:sz w:val="24"/>
          <w:lang w:val="en-GB"/>
        </w:rPr>
        <w:t>/ R&amp;D</w:t>
      </w:r>
      <w:r w:rsidRPr="0056405F">
        <w:rPr>
          <w:sz w:val="24"/>
          <w:lang w:val="en-GB"/>
        </w:rPr>
        <w:t>, fundamental research</w:t>
      </w:r>
      <w:r>
        <w:rPr>
          <w:sz w:val="24"/>
          <w:lang w:val="en-GB"/>
        </w:rPr>
        <w:t>, etc.</w:t>
      </w:r>
    </w:p>
    <w:p w14:paraId="584DDBCE" w14:textId="77777777" w:rsidR="00F8404A" w:rsidRDefault="00F8404A" w:rsidP="00F8404A">
      <w:pPr>
        <w:pStyle w:val="Sansinterligne"/>
        <w:rPr>
          <w:lang w:val="en-GB"/>
        </w:rPr>
      </w:pPr>
      <w:r>
        <w:rPr>
          <w:sz w:val="24"/>
          <w:lang w:val="en-GB"/>
        </w:rPr>
        <w:t>**E</w:t>
      </w:r>
      <w:r w:rsidRPr="0056405F">
        <w:rPr>
          <w:sz w:val="24"/>
          <w:lang w:val="en-GB"/>
        </w:rPr>
        <w:t xml:space="preserve">.g., </w:t>
      </w:r>
      <w:r>
        <w:rPr>
          <w:sz w:val="24"/>
          <w:lang w:val="en-GB"/>
        </w:rPr>
        <w:t xml:space="preserve">university, industry, research centre, etc. </w:t>
      </w:r>
      <w:r w:rsidRPr="0056405F">
        <w:rPr>
          <w:sz w:val="24"/>
          <w:lang w:val="en-GB"/>
        </w:rPr>
        <w:br/>
      </w:r>
      <w:r>
        <w:rPr>
          <w:lang w:val="en-GB"/>
        </w:rPr>
        <w:br w:type="page"/>
      </w:r>
    </w:p>
    <w:p w14:paraId="3DF649D9" w14:textId="77777777" w:rsidR="00F8404A" w:rsidRPr="002E1A6E" w:rsidRDefault="00F8404A" w:rsidP="00F8404A">
      <w:pPr>
        <w:pStyle w:val="Titre1"/>
        <w:numPr>
          <w:ilvl w:val="0"/>
          <w:numId w:val="3"/>
        </w:numPr>
        <w:ind w:left="720"/>
        <w:jc w:val="both"/>
        <w:rPr>
          <w:lang w:val="en-GB"/>
        </w:rPr>
      </w:pPr>
      <w:r w:rsidRPr="002E1A6E">
        <w:rPr>
          <w:lang w:val="en-GB"/>
        </w:rPr>
        <w:lastRenderedPageBreak/>
        <w:t>Motivation &amp; problems addressed in the PhD work (max 1 page)</w:t>
      </w:r>
    </w:p>
    <w:p w14:paraId="2C7BF13C" w14:textId="77777777" w:rsidR="00F8404A" w:rsidRPr="002E1A6E" w:rsidRDefault="00F8404A" w:rsidP="00F8404A">
      <w:pPr>
        <w:pStyle w:val="Paragraphedeliste"/>
        <w:numPr>
          <w:ilvl w:val="0"/>
          <w:numId w:val="4"/>
        </w:numPr>
        <w:jc w:val="both"/>
        <w:rPr>
          <w:lang w:val="en-GB"/>
        </w:rPr>
      </w:pPr>
      <w:r w:rsidRPr="002E1A6E">
        <w:rPr>
          <w:lang w:val="en-GB"/>
        </w:rPr>
        <w:t>Describe and motivate the work addressed in your PhD work.</w:t>
      </w:r>
    </w:p>
    <w:p w14:paraId="29E257C0" w14:textId="77777777" w:rsidR="00F8404A" w:rsidRPr="002E1A6E" w:rsidRDefault="00F8404A" w:rsidP="00F8404A">
      <w:pPr>
        <w:pStyle w:val="Paragraphedeliste"/>
        <w:numPr>
          <w:ilvl w:val="0"/>
          <w:numId w:val="4"/>
        </w:numPr>
        <w:jc w:val="both"/>
        <w:rPr>
          <w:lang w:val="en-GB"/>
        </w:rPr>
      </w:pPr>
      <w:r w:rsidRPr="002E1A6E">
        <w:rPr>
          <w:lang w:val="en-GB"/>
        </w:rPr>
        <w:t>What are the main problems addressed? How urgent are these problems?</w:t>
      </w:r>
    </w:p>
    <w:p w14:paraId="6B4D2921" w14:textId="04C9AEA1" w:rsidR="00F8404A" w:rsidRPr="002E1A6E" w:rsidRDefault="00F8404A" w:rsidP="00F8404A">
      <w:pPr>
        <w:pStyle w:val="Paragraphedeliste"/>
        <w:numPr>
          <w:ilvl w:val="0"/>
          <w:numId w:val="4"/>
        </w:numPr>
        <w:jc w:val="both"/>
        <w:rPr>
          <w:lang w:val="en-GB"/>
        </w:rPr>
      </w:pPr>
      <w:r w:rsidRPr="002E1A6E">
        <w:rPr>
          <w:lang w:val="en-GB"/>
        </w:rPr>
        <w:t xml:space="preserve">What has been done already </w:t>
      </w:r>
      <w:proofErr w:type="spellStart"/>
      <w:r w:rsidR="00EA004C">
        <w:rPr>
          <w:lang w:val="en-GB"/>
        </w:rPr>
        <w:t>wrt</w:t>
      </w:r>
      <w:proofErr w:type="spellEnd"/>
      <w:r w:rsidRPr="002E1A6E">
        <w:rPr>
          <w:lang w:val="en-GB"/>
        </w:rPr>
        <w:t xml:space="preserve"> these problems and what is still missing?</w:t>
      </w:r>
    </w:p>
    <w:p w14:paraId="0A2FC2AA" w14:textId="77777777" w:rsidR="00F8404A" w:rsidRPr="002E1A6E" w:rsidRDefault="00F8404A" w:rsidP="00F8404A">
      <w:pPr>
        <w:pStyle w:val="Paragraphedeliste"/>
        <w:numPr>
          <w:ilvl w:val="0"/>
          <w:numId w:val="4"/>
        </w:numPr>
        <w:jc w:val="both"/>
        <w:rPr>
          <w:lang w:val="en-GB"/>
        </w:rPr>
      </w:pPr>
      <w:r w:rsidRPr="002E1A6E">
        <w:rPr>
          <w:lang w:val="en-GB"/>
        </w:rPr>
        <w:t>Describe the specific objectives for your PhD work.</w:t>
      </w:r>
    </w:p>
    <w:p w14:paraId="654BA7FB" w14:textId="77777777" w:rsidR="00F8404A" w:rsidRPr="002E1A6E" w:rsidRDefault="00F8404A" w:rsidP="00F8404A">
      <w:pPr>
        <w:pStyle w:val="Titre1"/>
        <w:numPr>
          <w:ilvl w:val="0"/>
          <w:numId w:val="3"/>
        </w:numPr>
        <w:ind w:left="720"/>
        <w:jc w:val="both"/>
        <w:rPr>
          <w:lang w:val="en-GB"/>
        </w:rPr>
      </w:pPr>
      <w:r w:rsidRPr="002E1A6E">
        <w:rPr>
          <w:lang w:val="en-GB"/>
        </w:rPr>
        <w:t>Scientific and Technological Excellence of the work (</w:t>
      </w:r>
      <w:r>
        <w:rPr>
          <w:lang w:val="en-GB"/>
        </w:rPr>
        <w:t>max 7 pages</w:t>
      </w:r>
      <w:r w:rsidRPr="002E1A6E">
        <w:rPr>
          <w:lang w:val="en-GB"/>
        </w:rPr>
        <w:t>)</w:t>
      </w:r>
    </w:p>
    <w:p w14:paraId="2278392D" w14:textId="77777777" w:rsidR="00F8404A" w:rsidRPr="002E1A6E" w:rsidRDefault="00F8404A" w:rsidP="00F8404A">
      <w:pPr>
        <w:pStyle w:val="Paragraphedeliste"/>
        <w:numPr>
          <w:ilvl w:val="0"/>
          <w:numId w:val="5"/>
        </w:numPr>
        <w:jc w:val="both"/>
        <w:rPr>
          <w:lang w:val="en-GB"/>
        </w:rPr>
      </w:pPr>
      <w:r w:rsidRPr="002E1A6E">
        <w:rPr>
          <w:lang w:val="en-GB"/>
        </w:rPr>
        <w:t>What are the main contributions of your work?</w:t>
      </w:r>
    </w:p>
    <w:p w14:paraId="793649E3" w14:textId="18E2FE83" w:rsidR="00F8404A" w:rsidRPr="002E1A6E" w:rsidRDefault="00F8404A" w:rsidP="00F8404A">
      <w:pPr>
        <w:pStyle w:val="Paragraphedeliste"/>
        <w:numPr>
          <w:ilvl w:val="0"/>
          <w:numId w:val="5"/>
        </w:numPr>
        <w:jc w:val="both"/>
        <w:rPr>
          <w:lang w:val="en-GB"/>
        </w:rPr>
      </w:pPr>
      <w:r w:rsidRPr="002E1A6E">
        <w:rPr>
          <w:lang w:val="en-GB"/>
        </w:rPr>
        <w:t>For each contribution</w:t>
      </w:r>
      <w:r w:rsidR="00A82760">
        <w:rPr>
          <w:lang w:val="en-GB"/>
        </w:rPr>
        <w:t>,</w:t>
      </w:r>
      <w:r w:rsidRPr="002E1A6E">
        <w:rPr>
          <w:lang w:val="en-GB"/>
        </w:rPr>
        <w:t xml:space="preserve"> specify</w:t>
      </w:r>
      <w:r w:rsidR="00A82760">
        <w:rPr>
          <w:lang w:val="en-GB"/>
        </w:rPr>
        <w:t xml:space="preserve"> the following</w:t>
      </w:r>
      <w:r w:rsidRPr="002E1A6E">
        <w:rPr>
          <w:lang w:val="en-GB"/>
        </w:rPr>
        <w:t xml:space="preserve">: </w:t>
      </w:r>
    </w:p>
    <w:p w14:paraId="32BD81CD" w14:textId="77777777" w:rsidR="00F8404A" w:rsidRPr="002E1A6E" w:rsidRDefault="00F8404A" w:rsidP="00F8404A">
      <w:pPr>
        <w:pStyle w:val="Paragraphedeliste"/>
        <w:numPr>
          <w:ilvl w:val="1"/>
          <w:numId w:val="5"/>
        </w:numPr>
        <w:jc w:val="both"/>
        <w:rPr>
          <w:lang w:val="en-GB"/>
        </w:rPr>
      </w:pPr>
      <w:r w:rsidRPr="002E1A6E">
        <w:rPr>
          <w:i/>
          <w:lang w:val="en-GB"/>
        </w:rPr>
        <w:t>Concept and approach</w:t>
      </w:r>
      <w:r w:rsidRPr="002E1A6E">
        <w:rPr>
          <w:lang w:val="en-GB"/>
        </w:rPr>
        <w:t xml:space="preserve">: </w:t>
      </w:r>
      <w:r>
        <w:rPr>
          <w:lang w:val="en-GB"/>
        </w:rPr>
        <w:t>D</w:t>
      </w:r>
      <w:r w:rsidRPr="002E1A6E">
        <w:rPr>
          <w:lang w:val="en-GB"/>
        </w:rPr>
        <w:t>escribe and explain the overall concept underpinning the work and the methodology. Describe the main ideas, models or assumptions involved. Describe and explain the overall approach and methodology</w:t>
      </w:r>
      <w:r>
        <w:rPr>
          <w:lang w:val="en-GB"/>
        </w:rPr>
        <w:t>.</w:t>
      </w:r>
    </w:p>
    <w:p w14:paraId="2B296486" w14:textId="37BA9DB4" w:rsidR="00F8404A" w:rsidRPr="002E1A6E" w:rsidRDefault="00F8404A" w:rsidP="00F8404A">
      <w:pPr>
        <w:pStyle w:val="Paragraphedeliste"/>
        <w:numPr>
          <w:ilvl w:val="1"/>
          <w:numId w:val="5"/>
        </w:numPr>
        <w:jc w:val="both"/>
        <w:rPr>
          <w:lang w:val="en-GB"/>
        </w:rPr>
      </w:pPr>
      <w:r w:rsidRPr="002E1A6E">
        <w:rPr>
          <w:i/>
          <w:lang w:val="en-GB"/>
        </w:rPr>
        <w:t>Obtained results</w:t>
      </w:r>
      <w:r w:rsidRPr="002E1A6E">
        <w:rPr>
          <w:lang w:val="en-GB"/>
        </w:rPr>
        <w:t xml:space="preserve">: </w:t>
      </w:r>
      <w:r>
        <w:rPr>
          <w:lang w:val="en-GB"/>
        </w:rPr>
        <w:t>D</w:t>
      </w:r>
      <w:r w:rsidRPr="002E1A6E">
        <w:rPr>
          <w:lang w:val="en-GB"/>
        </w:rPr>
        <w:t>escribe the main obtained results. Describe the innovations achieved in the work</w:t>
      </w:r>
      <w:r w:rsidR="004C3A88">
        <w:rPr>
          <w:lang w:val="en-GB"/>
        </w:rPr>
        <w:t>,</w:t>
      </w:r>
      <w:r w:rsidRPr="002E1A6E">
        <w:rPr>
          <w:lang w:val="en-GB"/>
        </w:rPr>
        <w:t xml:space="preserve"> if applicable.</w:t>
      </w:r>
    </w:p>
    <w:p w14:paraId="6E02345B" w14:textId="08E0A891" w:rsidR="00F8404A" w:rsidRPr="00962BB6" w:rsidRDefault="00F8404A" w:rsidP="00F8404A">
      <w:pPr>
        <w:pStyle w:val="Paragraphedeliste"/>
        <w:numPr>
          <w:ilvl w:val="1"/>
          <w:numId w:val="5"/>
        </w:numPr>
        <w:jc w:val="both"/>
        <w:rPr>
          <w:lang w:val="en-GB"/>
        </w:rPr>
      </w:pPr>
      <w:r w:rsidRPr="0076781B">
        <w:rPr>
          <w:i/>
          <w:lang w:val="en-GB"/>
        </w:rPr>
        <w:t>Novelty and foundational character</w:t>
      </w:r>
      <w:r w:rsidRPr="0076781B">
        <w:rPr>
          <w:lang w:val="en-GB"/>
        </w:rPr>
        <w:t>:</w:t>
      </w:r>
      <w:r w:rsidRPr="0076781B">
        <w:rPr>
          <w:b/>
          <w:lang w:val="en-GB"/>
        </w:rPr>
        <w:t xml:space="preserve"> </w:t>
      </w:r>
      <w:r w:rsidRPr="0076781B">
        <w:rPr>
          <w:lang w:val="en-GB"/>
        </w:rPr>
        <w:t xml:space="preserve">Describe how your work advances/ outperforms the state-of-the-art, and to what extent </w:t>
      </w:r>
      <w:proofErr w:type="spellStart"/>
      <w:r w:rsidRPr="0076781B">
        <w:rPr>
          <w:lang w:val="en-GB"/>
        </w:rPr>
        <w:t>the</w:t>
      </w:r>
      <w:proofErr w:type="spellEnd"/>
      <w:r w:rsidRPr="0076781B">
        <w:rPr>
          <w:lang w:val="en-GB"/>
        </w:rPr>
        <w:t xml:space="preserve"> performed research is based on cutting-edge knowledge, new ideas</w:t>
      </w:r>
      <w:r w:rsidR="004C3A88">
        <w:rPr>
          <w:lang w:val="en-GB"/>
        </w:rPr>
        <w:t>,</w:t>
      </w:r>
      <w:r w:rsidRPr="0076781B">
        <w:rPr>
          <w:lang w:val="en-GB"/>
        </w:rPr>
        <w:t xml:space="preserve"> and concepts.</w:t>
      </w:r>
    </w:p>
    <w:p w14:paraId="659F726E" w14:textId="77777777" w:rsidR="00F8404A" w:rsidRPr="002E1A6E" w:rsidRDefault="00F8404A" w:rsidP="00F8404A">
      <w:pPr>
        <w:pStyle w:val="Paragraphedeliste"/>
        <w:numPr>
          <w:ilvl w:val="0"/>
          <w:numId w:val="5"/>
        </w:numPr>
        <w:jc w:val="both"/>
        <w:rPr>
          <w:lang w:val="en-GB"/>
        </w:rPr>
      </w:pPr>
      <w:r w:rsidRPr="002E1A6E">
        <w:rPr>
          <w:lang w:val="en-GB"/>
        </w:rPr>
        <w:t>Max 2 pages per contribution.</w:t>
      </w:r>
    </w:p>
    <w:p w14:paraId="30F5CB0A" w14:textId="77777777" w:rsidR="00F8404A" w:rsidRPr="002E1A6E" w:rsidRDefault="00F8404A" w:rsidP="00F8404A">
      <w:pPr>
        <w:pStyle w:val="Paragraphedeliste"/>
        <w:numPr>
          <w:ilvl w:val="0"/>
          <w:numId w:val="5"/>
        </w:numPr>
        <w:jc w:val="both"/>
        <w:rPr>
          <w:lang w:val="en-GB"/>
        </w:rPr>
      </w:pPr>
      <w:r w:rsidRPr="002E1A6E">
        <w:rPr>
          <w:lang w:val="en-GB"/>
        </w:rPr>
        <w:t xml:space="preserve">Use one subsection per contribution, </w:t>
      </w:r>
      <w:r>
        <w:rPr>
          <w:lang w:val="en-GB"/>
        </w:rPr>
        <w:t xml:space="preserve">each </w:t>
      </w:r>
      <w:r w:rsidRPr="002E1A6E">
        <w:rPr>
          <w:lang w:val="en-GB"/>
        </w:rPr>
        <w:t xml:space="preserve">divided into </w:t>
      </w:r>
      <w:r>
        <w:rPr>
          <w:lang w:val="en-GB"/>
        </w:rPr>
        <w:t>three</w:t>
      </w:r>
      <w:r w:rsidRPr="002E1A6E">
        <w:rPr>
          <w:lang w:val="en-GB"/>
        </w:rPr>
        <w:t xml:space="preserve"> sub-subsections: (a) Concept and approach,</w:t>
      </w:r>
      <w:r>
        <w:rPr>
          <w:lang w:val="en-GB"/>
        </w:rPr>
        <w:t xml:space="preserve"> </w:t>
      </w:r>
      <w:r w:rsidRPr="002E1A6E">
        <w:rPr>
          <w:lang w:val="en-GB"/>
        </w:rPr>
        <w:t>(b) Obtained results</w:t>
      </w:r>
      <w:r>
        <w:rPr>
          <w:lang w:val="en-GB"/>
        </w:rPr>
        <w:t xml:space="preserve">, and (c) </w:t>
      </w:r>
      <w:r w:rsidRPr="0076781B">
        <w:rPr>
          <w:lang w:val="en-GB"/>
        </w:rPr>
        <w:t>Novelty and foundational character</w:t>
      </w:r>
      <w:r>
        <w:rPr>
          <w:lang w:val="en-GB"/>
        </w:rPr>
        <w:t>.</w:t>
      </w:r>
    </w:p>
    <w:p w14:paraId="607B19BE" w14:textId="77777777" w:rsidR="00F8404A" w:rsidRPr="002E1A6E" w:rsidRDefault="00F8404A" w:rsidP="00F8404A">
      <w:pPr>
        <w:pStyle w:val="Titre1"/>
        <w:numPr>
          <w:ilvl w:val="0"/>
          <w:numId w:val="3"/>
        </w:numPr>
        <w:ind w:left="720"/>
        <w:jc w:val="both"/>
        <w:rPr>
          <w:lang w:val="en-GB"/>
        </w:rPr>
      </w:pPr>
      <w:r w:rsidRPr="002E1A6E">
        <w:rPr>
          <w:lang w:val="en-GB"/>
        </w:rPr>
        <w:t>Impact (max 1 page)</w:t>
      </w:r>
    </w:p>
    <w:p w14:paraId="6D97896E" w14:textId="77777777" w:rsidR="00F8404A" w:rsidRPr="002E1A6E" w:rsidRDefault="00F8404A" w:rsidP="00F8404A">
      <w:pPr>
        <w:pStyle w:val="Paragraphedeliste"/>
        <w:numPr>
          <w:ilvl w:val="0"/>
          <w:numId w:val="6"/>
        </w:numPr>
        <w:jc w:val="both"/>
        <w:rPr>
          <w:lang w:val="en-GB"/>
        </w:rPr>
      </w:pPr>
      <w:r w:rsidRPr="002E1A6E">
        <w:rPr>
          <w:lang w:val="en-GB"/>
        </w:rPr>
        <w:t>Describe what impact your work could have either in the short term or in the long term:</w:t>
      </w:r>
    </w:p>
    <w:p w14:paraId="69802104" w14:textId="10C6D1B3" w:rsidR="00F8404A" w:rsidRPr="002E1A6E" w:rsidRDefault="00F8404A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 w:rsidRPr="002E1A6E">
        <w:rPr>
          <w:lang w:val="en-GB"/>
        </w:rPr>
        <w:t>Will it strength</w:t>
      </w:r>
      <w:r w:rsidR="004C3A88">
        <w:rPr>
          <w:lang w:val="en-GB"/>
        </w:rPr>
        <w:t>en</w:t>
      </w:r>
      <w:r w:rsidRPr="002E1A6E">
        <w:rPr>
          <w:lang w:val="en-GB"/>
        </w:rPr>
        <w:t xml:space="preserve"> the industrial competitiveness, grow</w:t>
      </w:r>
      <w:r w:rsidR="004C3A88">
        <w:rPr>
          <w:lang w:val="en-GB"/>
        </w:rPr>
        <w:t>th,</w:t>
      </w:r>
      <w:r w:rsidRPr="002E1A6E">
        <w:rPr>
          <w:lang w:val="en-GB"/>
        </w:rPr>
        <w:t xml:space="preserve"> and sustainability?</w:t>
      </w:r>
      <w:r>
        <w:rPr>
          <w:lang w:val="en-GB"/>
        </w:rPr>
        <w:t xml:space="preserve"> Will it solve a bottleneck in today’s industry?</w:t>
      </w:r>
    </w:p>
    <w:p w14:paraId="737F918F" w14:textId="77777777" w:rsidR="00F8404A" w:rsidRDefault="00F8404A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 w:rsidRPr="002E1A6E">
        <w:rPr>
          <w:lang w:val="en-GB"/>
        </w:rPr>
        <w:t>Will it improve the innovation capacity and the integration of new knowledge</w:t>
      </w:r>
      <w:r>
        <w:rPr>
          <w:lang w:val="en-GB"/>
        </w:rPr>
        <w:t>?</w:t>
      </w:r>
    </w:p>
    <w:p w14:paraId="00000580" w14:textId="77777777" w:rsidR="00F8404A" w:rsidRDefault="00F8404A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>
        <w:rPr>
          <w:lang w:val="en-GB"/>
        </w:rPr>
        <w:t xml:space="preserve"> </w:t>
      </w:r>
      <w:r w:rsidRPr="00AC7EB3">
        <w:rPr>
          <w:lang w:val="en-GB"/>
        </w:rPr>
        <w:t>Will your work establish an essential basis for a new line of scientific and/or technological research and its future uses, not currently anticipated</w:t>
      </w:r>
      <w:r>
        <w:rPr>
          <w:lang w:val="en-GB"/>
        </w:rPr>
        <w:t>?</w:t>
      </w:r>
    </w:p>
    <w:p w14:paraId="1BDFBE5E" w14:textId="17EEFA7D" w:rsidR="00F8404A" w:rsidRPr="00962BB6" w:rsidRDefault="00F8404A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 w:rsidRPr="00962BB6">
        <w:rPr>
          <w:lang w:val="en-GB"/>
        </w:rPr>
        <w:t>D</w:t>
      </w:r>
      <w:r>
        <w:rPr>
          <w:lang w:val="en-GB"/>
        </w:rPr>
        <w:t xml:space="preserve">oes the performed research </w:t>
      </w:r>
      <w:r w:rsidRPr="00962BB6">
        <w:rPr>
          <w:lang w:val="en-GB"/>
        </w:rPr>
        <w:t xml:space="preserve">represent an ambitious and concrete step </w:t>
      </w:r>
      <w:r>
        <w:rPr>
          <w:lang w:val="en-GB"/>
        </w:rPr>
        <w:t>towards the long-term vision</w:t>
      </w:r>
      <w:r w:rsidR="004C3A88">
        <w:rPr>
          <w:lang w:val="en-GB"/>
        </w:rPr>
        <w:t xml:space="preserve"> of</w:t>
      </w:r>
      <w:r>
        <w:rPr>
          <w:lang w:val="en-GB"/>
        </w:rPr>
        <w:t xml:space="preserve"> promising research?</w:t>
      </w:r>
    </w:p>
    <w:p w14:paraId="7196DED5" w14:textId="77777777" w:rsidR="00F8404A" w:rsidRPr="002E1A6E" w:rsidRDefault="00F8404A" w:rsidP="00F8404A">
      <w:pPr>
        <w:pStyle w:val="Titre1"/>
        <w:numPr>
          <w:ilvl w:val="0"/>
          <w:numId w:val="3"/>
        </w:numPr>
        <w:ind w:left="720"/>
        <w:jc w:val="both"/>
        <w:rPr>
          <w:lang w:val="en-GB"/>
        </w:rPr>
      </w:pPr>
      <w:r w:rsidRPr="002E1A6E">
        <w:rPr>
          <w:lang w:val="en-GB"/>
        </w:rPr>
        <w:t>List of scientific output (max 1 page)</w:t>
      </w:r>
    </w:p>
    <w:p w14:paraId="43EF9255" w14:textId="046D6289" w:rsidR="00F8404A" w:rsidRPr="002E1A6E" w:rsidRDefault="00F8404A" w:rsidP="00F8404A">
      <w:pPr>
        <w:pStyle w:val="Paragraphedeliste"/>
        <w:numPr>
          <w:ilvl w:val="0"/>
          <w:numId w:val="6"/>
        </w:numPr>
        <w:jc w:val="both"/>
        <w:rPr>
          <w:lang w:val="en-GB"/>
        </w:rPr>
      </w:pPr>
      <w:r w:rsidRPr="002E1A6E">
        <w:rPr>
          <w:lang w:val="en-GB"/>
        </w:rPr>
        <w:t>Pro</w:t>
      </w:r>
      <w:r>
        <w:rPr>
          <w:lang w:val="en-GB"/>
        </w:rPr>
        <w:t xml:space="preserve">vide a list </w:t>
      </w:r>
      <w:r w:rsidRPr="002E1A6E">
        <w:rPr>
          <w:lang w:val="en-GB"/>
        </w:rPr>
        <w:t>of your scientific outputs and innovation</w:t>
      </w:r>
      <w:r>
        <w:rPr>
          <w:lang w:val="en-GB"/>
        </w:rPr>
        <w:t>s</w:t>
      </w:r>
      <w:r w:rsidR="004C3A88">
        <w:rPr>
          <w:lang w:val="en-GB"/>
        </w:rPr>
        <w:t>,</w:t>
      </w:r>
      <w:r w:rsidRPr="002E1A6E">
        <w:rPr>
          <w:lang w:val="en-GB"/>
        </w:rPr>
        <w:t xml:space="preserve"> including:</w:t>
      </w:r>
    </w:p>
    <w:p w14:paraId="58CD9195" w14:textId="77777777" w:rsidR="00F8404A" w:rsidRPr="002E1A6E" w:rsidRDefault="00F8404A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 w:rsidRPr="002E1A6E">
        <w:rPr>
          <w:lang w:val="en-GB"/>
        </w:rPr>
        <w:t>Patents</w:t>
      </w:r>
    </w:p>
    <w:p w14:paraId="6156DEA3" w14:textId="77777777" w:rsidR="00F8404A" w:rsidRPr="002E1A6E" w:rsidRDefault="00F8404A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 w:rsidRPr="002E1A6E">
        <w:rPr>
          <w:lang w:val="en-GB"/>
        </w:rPr>
        <w:t>Books</w:t>
      </w:r>
      <w:r>
        <w:rPr>
          <w:lang w:val="en-GB"/>
        </w:rPr>
        <w:t xml:space="preserve"> and</w:t>
      </w:r>
      <w:r w:rsidRPr="002E1A6E">
        <w:rPr>
          <w:lang w:val="en-GB"/>
        </w:rPr>
        <w:t xml:space="preserve"> book chapters</w:t>
      </w:r>
    </w:p>
    <w:p w14:paraId="5CA8076D" w14:textId="77777777" w:rsidR="00F8404A" w:rsidRPr="002E1A6E" w:rsidRDefault="00F8404A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 w:rsidRPr="002E1A6E">
        <w:rPr>
          <w:lang w:val="en-GB"/>
        </w:rPr>
        <w:t>Journal papers</w:t>
      </w:r>
    </w:p>
    <w:p w14:paraId="3531D63C" w14:textId="77777777" w:rsidR="00F8404A" w:rsidRPr="002E1A6E" w:rsidRDefault="00F8404A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 w:rsidRPr="002E1A6E">
        <w:rPr>
          <w:lang w:val="en-GB"/>
        </w:rPr>
        <w:t>Conference papers</w:t>
      </w:r>
    </w:p>
    <w:p w14:paraId="53F49C61" w14:textId="77777777" w:rsidR="00F8404A" w:rsidRPr="002E1A6E" w:rsidRDefault="00F8404A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 w:rsidRPr="002E1A6E">
        <w:rPr>
          <w:lang w:val="en-GB"/>
        </w:rPr>
        <w:t>Workshop papers</w:t>
      </w:r>
    </w:p>
    <w:p w14:paraId="6A20143F" w14:textId="3F8FA5A6" w:rsidR="00F8404A" w:rsidRPr="00962BB6" w:rsidRDefault="004C3A88" w:rsidP="00F8404A">
      <w:pPr>
        <w:pStyle w:val="Paragraphedeliste"/>
        <w:numPr>
          <w:ilvl w:val="1"/>
          <w:numId w:val="6"/>
        </w:numPr>
        <w:jc w:val="both"/>
        <w:rPr>
          <w:lang w:val="en-GB"/>
        </w:rPr>
      </w:pPr>
      <w:r>
        <w:rPr>
          <w:lang w:val="en-GB"/>
        </w:rPr>
        <w:t>E</w:t>
      </w:r>
      <w:r w:rsidR="00F8404A" w:rsidRPr="002E1A6E">
        <w:rPr>
          <w:lang w:val="en-GB"/>
        </w:rPr>
        <w:t>tc.</w:t>
      </w:r>
    </w:p>
    <w:p w14:paraId="59CEFD59" w14:textId="44039049" w:rsidR="006F6481" w:rsidRPr="00F8404A" w:rsidRDefault="006F6481" w:rsidP="00F8404A"/>
    <w:sectPr w:rsidR="006F6481" w:rsidRPr="00F8404A" w:rsidSect="00517C2B">
      <w:headerReference w:type="default" r:id="rId8"/>
      <w:footerReference w:type="default" r:id="rId9"/>
      <w:pgSz w:w="11906" w:h="16838"/>
      <w:pgMar w:top="1790" w:right="1418" w:bottom="96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38611" w14:textId="77777777" w:rsidR="00567E65" w:rsidRDefault="00567E65" w:rsidP="00DB2A9F">
      <w:pPr>
        <w:spacing w:after="0" w:line="240" w:lineRule="auto"/>
      </w:pPr>
      <w:r>
        <w:separator/>
      </w:r>
    </w:p>
  </w:endnote>
  <w:endnote w:type="continuationSeparator" w:id="0">
    <w:p w14:paraId="61465B35" w14:textId="77777777" w:rsidR="00567E65" w:rsidRDefault="00567E65" w:rsidP="00DB2A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DE130" w14:textId="13A82C0A" w:rsidR="00DB61A5" w:rsidRDefault="00DB61A5">
    <w:pPr>
      <w:pStyle w:val="Pieddepage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DEDD046" wp14:editId="62A7BBFC">
              <wp:simplePos x="0" y="0"/>
              <wp:positionH relativeFrom="page">
                <wp:posOffset>1416685</wp:posOffset>
              </wp:positionH>
              <wp:positionV relativeFrom="bottomMargin">
                <wp:posOffset>127635</wp:posOffset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7906DD" w14:textId="5870B54D" w:rsidR="00DB61A5" w:rsidRPr="00DB61A5" w:rsidRDefault="00EB49AA">
                            <w:pPr>
                              <w:pStyle w:val="Pieddepage"/>
                              <w:tabs>
                                <w:tab w:val="clear" w:pos="4703"/>
                              </w:tabs>
                              <w:jc w:val="right"/>
                            </w:pPr>
                            <w:r>
                              <w:rPr>
                                <w:caps/>
                                <w:color w:val="4472C4" w:themeColor="accent1"/>
                                <w:sz w:val="20"/>
                                <w:szCs w:val="20"/>
                              </w:rPr>
                              <w:t>ETS McCluskey PHD CONTEST</w:t>
                            </w:r>
                            <w:r w:rsidR="00DB61A5" w:rsidRPr="00DB61A5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DB61A5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v.0.9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DEDD046" id="Group 164" o:spid="_x0000_s1026" style="position:absolute;margin-left:111.55pt;margin-top:10.05pt;width:486pt;height:21.6pt;z-index:251659264;mso-position-horizontal-relative:page;mso-position-vertical-relative:bottom-margin-area" coordsize="61722,274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&#13;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&#13;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52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" filled="f" stroked="f" strokeweight=".5pt">
                <v:textbox style="mso-fit-shape-to-text:t" inset="0,,0">
                  <w:txbxContent>
                    <w:p w14:paraId="677906DD" w14:textId="5870B54D" w:rsidR="00DB61A5" w:rsidRPr="00DB61A5" w:rsidRDefault="00EB49AA">
                      <w:pPr>
                        <w:pStyle w:val="Pieddepage"/>
                        <w:tabs>
                          <w:tab w:val="clear" w:pos="4703"/>
                        </w:tabs>
                        <w:jc w:val="right"/>
                      </w:pPr>
                      <w:r>
                        <w:rPr>
                          <w:caps/>
                          <w:color w:val="4472C4" w:themeColor="accent1"/>
                          <w:sz w:val="20"/>
                          <w:szCs w:val="20"/>
                        </w:rPr>
                        <w:t>ETS McCluskey PHD CONTEST</w:t>
                      </w:r>
                      <w:r w:rsidR="00DB61A5" w:rsidRPr="00DB61A5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DB61A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v.0.9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40940" w14:textId="77777777" w:rsidR="00567E65" w:rsidRDefault="00567E65" w:rsidP="00DB2A9F">
      <w:pPr>
        <w:spacing w:after="0" w:line="240" w:lineRule="auto"/>
      </w:pPr>
      <w:r>
        <w:separator/>
      </w:r>
    </w:p>
  </w:footnote>
  <w:footnote w:type="continuationSeparator" w:id="0">
    <w:p w14:paraId="3720B3E0" w14:textId="77777777" w:rsidR="00567E65" w:rsidRDefault="00567E65" w:rsidP="00DB2A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1C7D8" w14:textId="376B6E2D" w:rsidR="00D34E34" w:rsidRDefault="00CA3E38">
    <w:pPr>
      <w:pStyle w:val="En-tte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F6E8A2E" wp14:editId="61720FC5">
          <wp:simplePos x="0" y="0"/>
          <wp:positionH relativeFrom="column">
            <wp:posOffset>5148336</wp:posOffset>
          </wp:positionH>
          <wp:positionV relativeFrom="paragraph">
            <wp:posOffset>-230310</wp:posOffset>
          </wp:positionV>
          <wp:extent cx="1254369" cy="693704"/>
          <wp:effectExtent l="0" t="0" r="3175" b="5080"/>
          <wp:wrapNone/>
          <wp:docPr id="845836820" name="Image 1" descr="Une image contenant Police, logo, Graphique, Bleu électriqu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5836820" name="Image 1" descr="Une image contenant Police, logo, Graphique, Bleu électrique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4369" cy="6937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06B78"/>
    <w:multiLevelType w:val="hybridMultilevel"/>
    <w:tmpl w:val="3CECBD0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C57ED"/>
    <w:multiLevelType w:val="hybridMultilevel"/>
    <w:tmpl w:val="D8A4BD3A"/>
    <w:lvl w:ilvl="0" w:tplc="0413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A183799"/>
    <w:multiLevelType w:val="hybridMultilevel"/>
    <w:tmpl w:val="2ECC974C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354354"/>
    <w:multiLevelType w:val="hybridMultilevel"/>
    <w:tmpl w:val="6CA8EE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C67B6D"/>
    <w:multiLevelType w:val="hybridMultilevel"/>
    <w:tmpl w:val="97D6914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E23BC7"/>
    <w:multiLevelType w:val="hybridMultilevel"/>
    <w:tmpl w:val="EE9A07E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370C0A"/>
    <w:multiLevelType w:val="hybridMultilevel"/>
    <w:tmpl w:val="282C692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5217213">
    <w:abstractNumId w:val="3"/>
  </w:num>
  <w:num w:numId="2" w16cid:durableId="366757729">
    <w:abstractNumId w:val="0"/>
  </w:num>
  <w:num w:numId="3" w16cid:durableId="1342972228">
    <w:abstractNumId w:val="2"/>
  </w:num>
  <w:num w:numId="4" w16cid:durableId="1628389853">
    <w:abstractNumId w:val="1"/>
  </w:num>
  <w:num w:numId="5" w16cid:durableId="146628929">
    <w:abstractNumId w:val="5"/>
  </w:num>
  <w:num w:numId="6" w16cid:durableId="1055852427">
    <w:abstractNumId w:val="6"/>
  </w:num>
  <w:num w:numId="7" w16cid:durableId="3895045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MDYwMTQzMTIxNDFT0lEKTi0uzszPAykwrAUA86J+zSwAAAA="/>
  </w:docVars>
  <w:rsids>
    <w:rsidRoot w:val="00B547F3"/>
    <w:rsid w:val="00004BF4"/>
    <w:rsid w:val="0001461C"/>
    <w:rsid w:val="000343C3"/>
    <w:rsid w:val="0007233B"/>
    <w:rsid w:val="00092C6D"/>
    <w:rsid w:val="000A0BCB"/>
    <w:rsid w:val="000A1C73"/>
    <w:rsid w:val="000D3453"/>
    <w:rsid w:val="000E342A"/>
    <w:rsid w:val="00113A55"/>
    <w:rsid w:val="00116149"/>
    <w:rsid w:val="001421EC"/>
    <w:rsid w:val="001701C2"/>
    <w:rsid w:val="00173981"/>
    <w:rsid w:val="001807D8"/>
    <w:rsid w:val="001A3034"/>
    <w:rsid w:val="001B591A"/>
    <w:rsid w:val="001D0676"/>
    <w:rsid w:val="001D5E9C"/>
    <w:rsid w:val="001D79D2"/>
    <w:rsid w:val="001E2348"/>
    <w:rsid w:val="001F1FC8"/>
    <w:rsid w:val="002041DB"/>
    <w:rsid w:val="002215B8"/>
    <w:rsid w:val="00241371"/>
    <w:rsid w:val="00241B34"/>
    <w:rsid w:val="00254757"/>
    <w:rsid w:val="002622C7"/>
    <w:rsid w:val="0028439F"/>
    <w:rsid w:val="002A1859"/>
    <w:rsid w:val="002A38F7"/>
    <w:rsid w:val="002A5CD9"/>
    <w:rsid w:val="002B70FD"/>
    <w:rsid w:val="002C4EC4"/>
    <w:rsid w:val="002F0A74"/>
    <w:rsid w:val="00300108"/>
    <w:rsid w:val="0035287D"/>
    <w:rsid w:val="00354C2D"/>
    <w:rsid w:val="00384F50"/>
    <w:rsid w:val="003A6B0B"/>
    <w:rsid w:val="003D3430"/>
    <w:rsid w:val="003F6DBC"/>
    <w:rsid w:val="004230C0"/>
    <w:rsid w:val="0042323F"/>
    <w:rsid w:val="00443040"/>
    <w:rsid w:val="00443F7F"/>
    <w:rsid w:val="00446108"/>
    <w:rsid w:val="0047642B"/>
    <w:rsid w:val="00484A99"/>
    <w:rsid w:val="004A08A4"/>
    <w:rsid w:val="004A1FBC"/>
    <w:rsid w:val="004C3A88"/>
    <w:rsid w:val="00503109"/>
    <w:rsid w:val="00507B2A"/>
    <w:rsid w:val="00514590"/>
    <w:rsid w:val="00517C2B"/>
    <w:rsid w:val="00530F4A"/>
    <w:rsid w:val="00531F3A"/>
    <w:rsid w:val="005375C2"/>
    <w:rsid w:val="0055121D"/>
    <w:rsid w:val="005569B8"/>
    <w:rsid w:val="00567E65"/>
    <w:rsid w:val="0057357D"/>
    <w:rsid w:val="00596C0A"/>
    <w:rsid w:val="005A0C90"/>
    <w:rsid w:val="005A7E15"/>
    <w:rsid w:val="005F161F"/>
    <w:rsid w:val="00652937"/>
    <w:rsid w:val="00653355"/>
    <w:rsid w:val="00655BC9"/>
    <w:rsid w:val="006809EE"/>
    <w:rsid w:val="00681C8D"/>
    <w:rsid w:val="00681DC4"/>
    <w:rsid w:val="006835A3"/>
    <w:rsid w:val="0068522B"/>
    <w:rsid w:val="006A482E"/>
    <w:rsid w:val="006A6A6A"/>
    <w:rsid w:val="006D35D7"/>
    <w:rsid w:val="006D65D4"/>
    <w:rsid w:val="006D6730"/>
    <w:rsid w:val="006F41F1"/>
    <w:rsid w:val="006F6481"/>
    <w:rsid w:val="007145CD"/>
    <w:rsid w:val="007316DA"/>
    <w:rsid w:val="007B7FC2"/>
    <w:rsid w:val="007C7DD7"/>
    <w:rsid w:val="007E1BED"/>
    <w:rsid w:val="00805BDB"/>
    <w:rsid w:val="00810FAB"/>
    <w:rsid w:val="0081701D"/>
    <w:rsid w:val="00820D87"/>
    <w:rsid w:val="008325FF"/>
    <w:rsid w:val="00835B6A"/>
    <w:rsid w:val="00840A27"/>
    <w:rsid w:val="0084626E"/>
    <w:rsid w:val="00857310"/>
    <w:rsid w:val="0086153B"/>
    <w:rsid w:val="00874FB4"/>
    <w:rsid w:val="008D146F"/>
    <w:rsid w:val="008E10FA"/>
    <w:rsid w:val="00902053"/>
    <w:rsid w:val="0091770D"/>
    <w:rsid w:val="009448CD"/>
    <w:rsid w:val="00961817"/>
    <w:rsid w:val="00966015"/>
    <w:rsid w:val="009A0605"/>
    <w:rsid w:val="009A544E"/>
    <w:rsid w:val="009B50C0"/>
    <w:rsid w:val="009B7493"/>
    <w:rsid w:val="009C4C54"/>
    <w:rsid w:val="009F1E4E"/>
    <w:rsid w:val="00A01886"/>
    <w:rsid w:val="00A145BB"/>
    <w:rsid w:val="00A153E6"/>
    <w:rsid w:val="00A339BF"/>
    <w:rsid w:val="00A82760"/>
    <w:rsid w:val="00AD4296"/>
    <w:rsid w:val="00AF10ED"/>
    <w:rsid w:val="00AF4749"/>
    <w:rsid w:val="00B17239"/>
    <w:rsid w:val="00B227E6"/>
    <w:rsid w:val="00B375DD"/>
    <w:rsid w:val="00B547F3"/>
    <w:rsid w:val="00B54E7E"/>
    <w:rsid w:val="00B63BD9"/>
    <w:rsid w:val="00B65AD6"/>
    <w:rsid w:val="00B803DA"/>
    <w:rsid w:val="00B861F8"/>
    <w:rsid w:val="00B976B3"/>
    <w:rsid w:val="00BA1B96"/>
    <w:rsid w:val="00BA73E6"/>
    <w:rsid w:val="00BB177A"/>
    <w:rsid w:val="00BB74C4"/>
    <w:rsid w:val="00BD1DA6"/>
    <w:rsid w:val="00BD272A"/>
    <w:rsid w:val="00BD29D2"/>
    <w:rsid w:val="00BD4BDE"/>
    <w:rsid w:val="00BD6FB8"/>
    <w:rsid w:val="00BD75B7"/>
    <w:rsid w:val="00BE4EA1"/>
    <w:rsid w:val="00BF3FEA"/>
    <w:rsid w:val="00C04100"/>
    <w:rsid w:val="00C42430"/>
    <w:rsid w:val="00C509E8"/>
    <w:rsid w:val="00C51D13"/>
    <w:rsid w:val="00C673D0"/>
    <w:rsid w:val="00C70354"/>
    <w:rsid w:val="00C7384D"/>
    <w:rsid w:val="00C92A56"/>
    <w:rsid w:val="00CA3E38"/>
    <w:rsid w:val="00CB4F07"/>
    <w:rsid w:val="00CC34ED"/>
    <w:rsid w:val="00CD1E01"/>
    <w:rsid w:val="00CE6BCD"/>
    <w:rsid w:val="00D048BF"/>
    <w:rsid w:val="00D15C07"/>
    <w:rsid w:val="00D20852"/>
    <w:rsid w:val="00D22D05"/>
    <w:rsid w:val="00D236EA"/>
    <w:rsid w:val="00D349E6"/>
    <w:rsid w:val="00D34E34"/>
    <w:rsid w:val="00D36B75"/>
    <w:rsid w:val="00D46C23"/>
    <w:rsid w:val="00D519B2"/>
    <w:rsid w:val="00D5761E"/>
    <w:rsid w:val="00D71821"/>
    <w:rsid w:val="00D71F9A"/>
    <w:rsid w:val="00D80891"/>
    <w:rsid w:val="00DA62DF"/>
    <w:rsid w:val="00DB2A9F"/>
    <w:rsid w:val="00DB5EB8"/>
    <w:rsid w:val="00DB61A5"/>
    <w:rsid w:val="00DE1FA5"/>
    <w:rsid w:val="00DE52BE"/>
    <w:rsid w:val="00DF1E04"/>
    <w:rsid w:val="00E02A8B"/>
    <w:rsid w:val="00E502DE"/>
    <w:rsid w:val="00E53654"/>
    <w:rsid w:val="00E61786"/>
    <w:rsid w:val="00EA004C"/>
    <w:rsid w:val="00EA0E9A"/>
    <w:rsid w:val="00EA14DA"/>
    <w:rsid w:val="00EA1FAE"/>
    <w:rsid w:val="00EA6D4F"/>
    <w:rsid w:val="00EB49AA"/>
    <w:rsid w:val="00ED0558"/>
    <w:rsid w:val="00EE237C"/>
    <w:rsid w:val="00F032F4"/>
    <w:rsid w:val="00F31C2F"/>
    <w:rsid w:val="00F34F70"/>
    <w:rsid w:val="00F50F67"/>
    <w:rsid w:val="00F5202D"/>
    <w:rsid w:val="00F80ECD"/>
    <w:rsid w:val="00F8404A"/>
    <w:rsid w:val="00FA411E"/>
    <w:rsid w:val="00FB5B8B"/>
    <w:rsid w:val="00FE0952"/>
    <w:rsid w:val="00FF0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CDC305"/>
  <w15:chartTrackingRefBased/>
  <w15:docId w15:val="{752A1270-B00C-4F51-85BC-EFA6FB31B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FAB"/>
    <w:rPr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810FAB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810FA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10FA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810FA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810FA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810FA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810FA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810FA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810FA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10FAB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Titre2Car">
    <w:name w:val="Titre 2 Car"/>
    <w:basedOn w:val="Policepardfaut"/>
    <w:link w:val="Titre2"/>
    <w:uiPriority w:val="9"/>
    <w:rsid w:val="00810FAB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810FAB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rsid w:val="00810FAB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Titre5Car">
    <w:name w:val="Titre 5 Car"/>
    <w:basedOn w:val="Policepardfaut"/>
    <w:link w:val="Titre5"/>
    <w:uiPriority w:val="9"/>
    <w:semiHidden/>
    <w:rsid w:val="00810FAB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semiHidden/>
    <w:rsid w:val="00810FAB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Titre7Car">
    <w:name w:val="Titre 7 Car"/>
    <w:basedOn w:val="Policepardfaut"/>
    <w:link w:val="Titre7"/>
    <w:uiPriority w:val="9"/>
    <w:semiHidden/>
    <w:rsid w:val="00810FAB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Titre8Car">
    <w:name w:val="Titre 8 Car"/>
    <w:basedOn w:val="Policepardfaut"/>
    <w:link w:val="Titre8"/>
    <w:uiPriority w:val="9"/>
    <w:semiHidden/>
    <w:rsid w:val="00810FAB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810FAB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810FAB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re">
    <w:name w:val="Title"/>
    <w:basedOn w:val="Normal"/>
    <w:next w:val="Normal"/>
    <w:link w:val="TitreCar"/>
    <w:uiPriority w:val="10"/>
    <w:qFormat/>
    <w:rsid w:val="00810FA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810FAB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810FA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ous-titreCar">
    <w:name w:val="Sous-titre Car"/>
    <w:basedOn w:val="Policepardfaut"/>
    <w:link w:val="Sous-titre"/>
    <w:uiPriority w:val="11"/>
    <w:rsid w:val="00810FAB"/>
    <w:rPr>
      <w:rFonts w:asciiTheme="majorHAnsi" w:eastAsiaTheme="majorEastAsia" w:hAnsiTheme="majorHAnsi" w:cstheme="majorBidi"/>
    </w:rPr>
  </w:style>
  <w:style w:type="character" w:styleId="lev">
    <w:name w:val="Strong"/>
    <w:basedOn w:val="Policepardfaut"/>
    <w:uiPriority w:val="22"/>
    <w:qFormat/>
    <w:rsid w:val="00810FAB"/>
    <w:rPr>
      <w:b/>
      <w:bCs/>
    </w:rPr>
  </w:style>
  <w:style w:type="character" w:styleId="Accentuation">
    <w:name w:val="Emphasis"/>
    <w:basedOn w:val="Policepardfaut"/>
    <w:uiPriority w:val="20"/>
    <w:qFormat/>
    <w:rsid w:val="00810FAB"/>
    <w:rPr>
      <w:i/>
      <w:iCs/>
    </w:rPr>
  </w:style>
  <w:style w:type="paragraph" w:styleId="Sansinterligne">
    <w:name w:val="No Spacing"/>
    <w:uiPriority w:val="1"/>
    <w:qFormat/>
    <w:rsid w:val="00810FAB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810FAB"/>
    <w:pPr>
      <w:spacing w:before="120"/>
      <w:ind w:left="720" w:right="720"/>
      <w:jc w:val="center"/>
    </w:pPr>
    <w:rPr>
      <w:i/>
      <w:iCs/>
    </w:rPr>
  </w:style>
  <w:style w:type="character" w:customStyle="1" w:styleId="CitationCar">
    <w:name w:val="Citation Car"/>
    <w:basedOn w:val="Policepardfaut"/>
    <w:link w:val="Citation"/>
    <w:uiPriority w:val="29"/>
    <w:rsid w:val="00810FAB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810FAB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810FAB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Accentuationlgre">
    <w:name w:val="Subtle Emphasis"/>
    <w:basedOn w:val="Policepardfaut"/>
    <w:uiPriority w:val="19"/>
    <w:qFormat/>
    <w:rsid w:val="00810FAB"/>
    <w:rPr>
      <w:i/>
      <w:iCs/>
      <w:color w:val="404040" w:themeColor="text1" w:themeTint="BF"/>
    </w:rPr>
  </w:style>
  <w:style w:type="character" w:styleId="Accentuationintense">
    <w:name w:val="Intense Emphasis"/>
    <w:basedOn w:val="Policepardfaut"/>
    <w:uiPriority w:val="21"/>
    <w:qFormat/>
    <w:rsid w:val="00810FAB"/>
    <w:rPr>
      <w:b w:val="0"/>
      <w:bCs w:val="0"/>
      <w:i/>
      <w:iCs/>
      <w:color w:val="4472C4" w:themeColor="accent1"/>
    </w:rPr>
  </w:style>
  <w:style w:type="character" w:styleId="Rfrencelgre">
    <w:name w:val="Subtle Reference"/>
    <w:basedOn w:val="Policepardfaut"/>
    <w:uiPriority w:val="31"/>
    <w:qFormat/>
    <w:rsid w:val="00810FAB"/>
    <w:rPr>
      <w:smallCaps/>
      <w:color w:val="404040" w:themeColor="text1" w:themeTint="BF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810FAB"/>
    <w:rPr>
      <w:b/>
      <w:bCs/>
      <w:smallCaps/>
      <w:color w:val="4472C4" w:themeColor="accent1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810FAB"/>
    <w:rPr>
      <w:b/>
      <w:bCs/>
      <w:smallCaps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810FAB"/>
    <w:pPr>
      <w:outlineLvl w:val="9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DB2A9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DB2A9F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DB2A9F"/>
    <w:rPr>
      <w:vertAlign w:val="superscript"/>
    </w:rPr>
  </w:style>
  <w:style w:type="table" w:styleId="Grilledutableau">
    <w:name w:val="Table Grid"/>
    <w:basedOn w:val="TableauNormal"/>
    <w:uiPriority w:val="59"/>
    <w:rsid w:val="008325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902053"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rsid w:val="00CC34E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CC34E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CC34E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C34E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C34ED"/>
    <w:rPr>
      <w:b/>
      <w:bCs/>
      <w:sz w:val="20"/>
      <w:szCs w:val="20"/>
    </w:rPr>
  </w:style>
  <w:style w:type="table" w:styleId="TableauGrille1Clair-Accentuation6">
    <w:name w:val="Grid Table 1 Light Accent 6"/>
    <w:basedOn w:val="TableauNormal"/>
    <w:uiPriority w:val="46"/>
    <w:rsid w:val="00004BF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004BF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004BF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-tte">
    <w:name w:val="header"/>
    <w:basedOn w:val="Normal"/>
    <w:link w:val="En-tteCar"/>
    <w:uiPriority w:val="99"/>
    <w:unhideWhenUsed/>
    <w:rsid w:val="00DB61A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B61A5"/>
  </w:style>
  <w:style w:type="paragraph" w:styleId="Pieddepage">
    <w:name w:val="footer"/>
    <w:basedOn w:val="Normal"/>
    <w:link w:val="PieddepageCar"/>
    <w:uiPriority w:val="99"/>
    <w:unhideWhenUsed/>
    <w:rsid w:val="00DB61A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B61A5"/>
  </w:style>
  <w:style w:type="paragraph" w:styleId="Rvision">
    <w:name w:val="Revision"/>
    <w:hidden/>
    <w:uiPriority w:val="99"/>
    <w:semiHidden/>
    <w:rsid w:val="00840A27"/>
    <w:pPr>
      <w:spacing w:after="0" w:line="240" w:lineRule="auto"/>
    </w:pPr>
    <w:rPr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34F70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34F70"/>
    <w:rPr>
      <w:rFonts w:ascii="Times New Roman" w:hAnsi="Times New Roman"/>
      <w:sz w:val="18"/>
      <w:szCs w:val="18"/>
      <w:lang w:val="en-US"/>
    </w:rPr>
  </w:style>
  <w:style w:type="paragraph" w:styleId="Paragraphedeliste">
    <w:name w:val="List Paragraph"/>
    <w:basedOn w:val="Normal"/>
    <w:uiPriority w:val="34"/>
    <w:qFormat/>
    <w:rsid w:val="00F8404A"/>
    <w:pPr>
      <w:spacing w:after="200" w:line="276" w:lineRule="auto"/>
      <w:ind w:left="720"/>
      <w:contextualSpacing/>
    </w:pPr>
    <w:rPr>
      <w:rFonts w:eastAsiaTheme="minorHAnsi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1B66F4-DB6A-284A-9942-C5678C012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73</Words>
  <Characters>2604</Characters>
  <Application>Microsoft Office Word</Application>
  <DocSecurity>0</DocSecurity>
  <Lines>21</Lines>
  <Paragraphs>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TS Fringe workshop pr</vt:lpstr>
      <vt:lpstr>ETS Fringe workshop pr</vt:lpstr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 Fringe workshop pr</dc:title>
  <dc:subject>v.0.9</dc:subject>
  <dc:creator>Sebastian Huhn</dc:creator>
  <cp:keywords/>
  <dc:description/>
  <cp:lastModifiedBy>Arnaud Virazel</cp:lastModifiedBy>
  <cp:revision>39</cp:revision>
  <dcterms:created xsi:type="dcterms:W3CDTF">2022-10-05T22:58:00Z</dcterms:created>
  <dcterms:modified xsi:type="dcterms:W3CDTF">2023-11-2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9f02a28e4287d6ce98927dadcbbb1ae7201d11a8059ccb69f8eb496f62a140</vt:lpwstr>
  </property>
</Properties>
</file>